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74C85" w14:textId="77777777" w:rsidR="00D64C84" w:rsidRDefault="00D64C84" w:rsidP="00D64C84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rPr>
          <w:color w:val="000000"/>
          <w:sz w:val="22"/>
          <w:szCs w:val="22"/>
          <w:lang w:val="pt-BR"/>
        </w:rPr>
      </w:pPr>
      <w:bookmarkStart w:id="0" w:name="_Toc56187489"/>
      <w:r>
        <w:rPr>
          <w:color w:val="000000"/>
          <w:sz w:val="22"/>
          <w:szCs w:val="22"/>
          <w:lang w:val="pt-BR"/>
        </w:rPr>
        <w:tab/>
        <w:t>CONSELHO PERMANENTE DA</w:t>
      </w:r>
      <w:r>
        <w:rPr>
          <w:color w:val="000000"/>
          <w:sz w:val="22"/>
          <w:szCs w:val="22"/>
          <w:lang w:val="pt-BR"/>
        </w:rPr>
        <w:tab/>
        <w:t>OEA/Ser.G</w:t>
      </w:r>
    </w:p>
    <w:p w14:paraId="0E7F5121" w14:textId="26FE6DBB" w:rsidR="00D64C84" w:rsidRDefault="00D64C84" w:rsidP="00D64C84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rPr>
          <w:color w:val="000000"/>
          <w:sz w:val="22"/>
          <w:szCs w:val="22"/>
          <w:lang w:val="pt-BR"/>
        </w:rPr>
      </w:pPr>
      <w:r>
        <w:rPr>
          <w:color w:val="000000"/>
          <w:sz w:val="22"/>
          <w:szCs w:val="22"/>
          <w:lang w:val="pt-BR"/>
        </w:rPr>
        <w:tab/>
        <w:t>ORGANIZAÇÃO DOS ESTADOS AMERICANOS</w:t>
      </w:r>
      <w:r>
        <w:rPr>
          <w:color w:val="000000"/>
          <w:sz w:val="22"/>
          <w:szCs w:val="22"/>
          <w:lang w:val="pt-BR"/>
        </w:rPr>
        <w:tab/>
        <w:t>CP/CAJP-36</w:t>
      </w:r>
      <w:r w:rsidR="00116E7F">
        <w:rPr>
          <w:color w:val="000000"/>
          <w:sz w:val="22"/>
          <w:szCs w:val="22"/>
          <w:lang w:val="pt-BR"/>
        </w:rPr>
        <w:t>86</w:t>
      </w:r>
      <w:r>
        <w:rPr>
          <w:color w:val="000000"/>
          <w:sz w:val="22"/>
          <w:szCs w:val="22"/>
          <w:lang w:val="pt-BR"/>
        </w:rPr>
        <w:t>/22</w:t>
      </w:r>
    </w:p>
    <w:p w14:paraId="4558050D" w14:textId="5F9B4AEE" w:rsidR="00D64C84" w:rsidRDefault="00D64C84" w:rsidP="00D64C84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rPr>
          <w:color w:val="000000"/>
          <w:sz w:val="22"/>
          <w:szCs w:val="22"/>
          <w:lang w:val="pt-BR" w:eastAsia="es-ES"/>
        </w:rPr>
      </w:pPr>
      <w:r>
        <w:rPr>
          <w:color w:val="000000"/>
          <w:sz w:val="22"/>
          <w:szCs w:val="22"/>
          <w:lang w:val="pt-BR" w:eastAsia="es-ES"/>
        </w:rPr>
        <w:tab/>
      </w:r>
      <w:r>
        <w:rPr>
          <w:color w:val="000000"/>
          <w:sz w:val="22"/>
          <w:szCs w:val="22"/>
          <w:lang w:val="pt-BR" w:eastAsia="es-ES"/>
        </w:rPr>
        <w:tab/>
      </w:r>
      <w:r w:rsidR="00EE5F3F">
        <w:rPr>
          <w:color w:val="000000"/>
          <w:sz w:val="22"/>
          <w:szCs w:val="22"/>
          <w:lang w:val="pt-BR"/>
        </w:rPr>
        <w:t>5</w:t>
      </w:r>
      <w:r>
        <w:rPr>
          <w:color w:val="000000"/>
          <w:sz w:val="22"/>
          <w:szCs w:val="22"/>
          <w:lang w:val="pt-BR"/>
        </w:rPr>
        <w:t xml:space="preserve"> </w:t>
      </w:r>
      <w:r w:rsidR="00EE5F3F">
        <w:rPr>
          <w:color w:val="000000"/>
          <w:sz w:val="22"/>
          <w:szCs w:val="22"/>
          <w:lang w:val="pt-BR"/>
        </w:rPr>
        <w:t>agosto</w:t>
      </w:r>
      <w:r>
        <w:rPr>
          <w:color w:val="000000"/>
          <w:sz w:val="22"/>
          <w:szCs w:val="22"/>
          <w:lang w:val="pt-BR"/>
        </w:rPr>
        <w:t xml:space="preserve"> 2022</w:t>
      </w:r>
    </w:p>
    <w:p w14:paraId="5CC6A80D" w14:textId="77777777" w:rsidR="00D64C84" w:rsidRDefault="00D64C84" w:rsidP="00D64C84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rPr>
          <w:color w:val="000000"/>
          <w:sz w:val="22"/>
          <w:szCs w:val="22"/>
          <w:lang w:val="pt-BR"/>
        </w:rPr>
      </w:pPr>
      <w:r>
        <w:rPr>
          <w:color w:val="000000"/>
          <w:sz w:val="22"/>
          <w:szCs w:val="22"/>
          <w:lang w:val="pt-BR"/>
        </w:rPr>
        <w:tab/>
        <w:t xml:space="preserve">COMISSÃO DE ASSUNTOS JURÍDICOS E POLÍTICOS </w:t>
      </w:r>
      <w:r>
        <w:rPr>
          <w:color w:val="000000"/>
          <w:sz w:val="22"/>
          <w:szCs w:val="22"/>
          <w:lang w:val="pt-BR"/>
        </w:rPr>
        <w:tab/>
        <w:t>Original: espanhol</w:t>
      </w:r>
    </w:p>
    <w:p w14:paraId="4C29DCE1" w14:textId="77777777" w:rsidR="00D64C84" w:rsidRDefault="00D64C84" w:rsidP="00D64C84">
      <w:pPr>
        <w:widowControl/>
        <w:rPr>
          <w:color w:val="000000"/>
          <w:sz w:val="22"/>
          <w:szCs w:val="22"/>
          <w:lang w:val="pt-BR" w:eastAsia="es-ES"/>
        </w:rPr>
      </w:pPr>
    </w:p>
    <w:p w14:paraId="7D0B7BA0" w14:textId="77777777" w:rsidR="00D64C84" w:rsidRDefault="00D64C84" w:rsidP="00D64C84">
      <w:pPr>
        <w:widowControl/>
        <w:rPr>
          <w:color w:val="000000"/>
          <w:sz w:val="22"/>
          <w:szCs w:val="22"/>
          <w:lang w:val="pt-BR"/>
        </w:rPr>
      </w:pPr>
    </w:p>
    <w:p w14:paraId="3C92ABCD" w14:textId="77777777" w:rsidR="00D64C84" w:rsidRDefault="00D64C84" w:rsidP="00D64C84">
      <w:pPr>
        <w:widowControl/>
        <w:rPr>
          <w:color w:val="000000"/>
          <w:sz w:val="22"/>
          <w:szCs w:val="22"/>
          <w:lang w:val="pt-BR"/>
        </w:rPr>
      </w:pPr>
    </w:p>
    <w:bookmarkEnd w:id="0"/>
    <w:p w14:paraId="61D5A8EB" w14:textId="77777777" w:rsidR="00D64C84" w:rsidRDefault="00D64C84" w:rsidP="00D64C84">
      <w:pPr>
        <w:widowControl/>
        <w:jc w:val="center"/>
        <w:rPr>
          <w:rFonts w:eastAsia="Calibri"/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 V I S O</w:t>
      </w:r>
    </w:p>
    <w:p w14:paraId="5CBE2A38" w14:textId="77777777" w:rsidR="00D64C84" w:rsidRDefault="00D64C84" w:rsidP="00D64C84">
      <w:pPr>
        <w:widowControl/>
        <w:rPr>
          <w:rFonts w:eastAsia="Calibri"/>
          <w:sz w:val="22"/>
          <w:szCs w:val="22"/>
          <w:lang w:val="pt-BR"/>
        </w:rPr>
      </w:pPr>
    </w:p>
    <w:p w14:paraId="07F32DFC" w14:textId="77777777" w:rsidR="00507C87" w:rsidRDefault="00D64C84" w:rsidP="00D64C84">
      <w:pPr>
        <w:widowControl/>
        <w:jc w:val="center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(</w:t>
      </w:r>
      <w:r>
        <w:rPr>
          <w:i/>
          <w:iCs/>
          <w:sz w:val="22"/>
          <w:szCs w:val="22"/>
          <w:lang w:val="pt-BR"/>
        </w:rPr>
        <w:t>Links</w:t>
      </w:r>
      <w:r>
        <w:rPr>
          <w:sz w:val="22"/>
          <w:szCs w:val="22"/>
          <w:lang w:val="pt-BR"/>
        </w:rPr>
        <w:t xml:space="preserve"> para a “</w:t>
      </w:r>
      <w:r w:rsidR="00EE5F3F">
        <w:rPr>
          <w:sz w:val="22"/>
          <w:szCs w:val="22"/>
          <w:lang w:val="pt-BR"/>
        </w:rPr>
        <w:t>Reunião</w:t>
      </w:r>
      <w:r>
        <w:rPr>
          <w:sz w:val="22"/>
          <w:szCs w:val="22"/>
          <w:lang w:val="pt-BR"/>
        </w:rPr>
        <w:t xml:space="preserve"> extraordinária da CAJP sobre lições aprendidas e </w:t>
      </w:r>
      <w:r w:rsidR="00EE5F3F">
        <w:rPr>
          <w:sz w:val="22"/>
          <w:szCs w:val="22"/>
          <w:lang w:val="pt-BR"/>
        </w:rPr>
        <w:t xml:space="preserve">intercâmbio de </w:t>
      </w:r>
      <w:r>
        <w:rPr>
          <w:sz w:val="22"/>
          <w:szCs w:val="22"/>
          <w:lang w:val="pt-BR"/>
        </w:rPr>
        <w:t xml:space="preserve">boas práticas em </w:t>
      </w:r>
      <w:r w:rsidR="00EE5F3F">
        <w:rPr>
          <w:sz w:val="22"/>
          <w:szCs w:val="22"/>
          <w:lang w:val="pt-BR"/>
        </w:rPr>
        <w:t>matéria de</w:t>
      </w:r>
      <w:r>
        <w:rPr>
          <w:sz w:val="22"/>
          <w:szCs w:val="22"/>
          <w:lang w:val="pt-BR"/>
        </w:rPr>
        <w:t xml:space="preserve"> liberdade de </w:t>
      </w:r>
      <w:r w:rsidR="00EE5F3F">
        <w:rPr>
          <w:sz w:val="22"/>
          <w:szCs w:val="22"/>
          <w:lang w:val="pt-BR"/>
        </w:rPr>
        <w:t>reunião pacífica e de associação</w:t>
      </w:r>
      <w:r>
        <w:rPr>
          <w:sz w:val="22"/>
          <w:szCs w:val="22"/>
          <w:lang w:val="pt-BR"/>
        </w:rPr>
        <w:t xml:space="preserve">”, convocada para quinta-feira, </w:t>
      </w:r>
    </w:p>
    <w:p w14:paraId="066680F0" w14:textId="49602188" w:rsidR="00D64C84" w:rsidRDefault="00EE5F3F" w:rsidP="00D64C84">
      <w:pPr>
        <w:widowControl/>
        <w:jc w:val="center"/>
        <w:rPr>
          <w:rFonts w:eastAsia="Calibri"/>
          <w:bCs/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11</w:t>
      </w:r>
      <w:r w:rsidR="00D64C84">
        <w:rPr>
          <w:sz w:val="22"/>
          <w:szCs w:val="22"/>
          <w:lang w:val="pt-BR"/>
        </w:rPr>
        <w:t xml:space="preserve"> de agosto de 2022, das 14h30min às 17h30min, a realizar-se em formato virtual)</w:t>
      </w:r>
    </w:p>
    <w:p w14:paraId="256D1B74" w14:textId="77777777" w:rsidR="00D64C84" w:rsidRDefault="00D64C84" w:rsidP="00D64C84">
      <w:pPr>
        <w:widowControl/>
        <w:rPr>
          <w:sz w:val="22"/>
          <w:szCs w:val="22"/>
          <w:lang w:val="pt-BR"/>
        </w:rPr>
      </w:pPr>
    </w:p>
    <w:p w14:paraId="65C307AE" w14:textId="77777777" w:rsidR="00D64C84" w:rsidRDefault="00D64C84" w:rsidP="00D64C84">
      <w:pPr>
        <w:widowControl/>
        <w:rPr>
          <w:sz w:val="22"/>
          <w:szCs w:val="22"/>
          <w:lang w:val="pt-BR"/>
        </w:rPr>
      </w:pPr>
    </w:p>
    <w:p w14:paraId="060A968D" w14:textId="13A13345" w:rsidR="00D64C84" w:rsidRPr="00B67B38" w:rsidRDefault="00D64C84" w:rsidP="00D64C84">
      <w:pPr>
        <w:widowControl/>
        <w:spacing w:line="276" w:lineRule="auto"/>
        <w:ind w:firstLine="720"/>
        <w:rPr>
          <w:snapToGrid w:val="0"/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A Secretaria do Conselho Permanente cumprimenta atenciosamente as missões permanentes e, a pedido da Presidente da Comissão de Assuntos Jurídicos e Políticos, </w:t>
      </w:r>
      <w:r w:rsidR="002B1578">
        <w:rPr>
          <w:snapToGrid w:val="0"/>
          <w:sz w:val="22"/>
          <w:szCs w:val="22"/>
          <w:lang w:val="pt-BR"/>
        </w:rPr>
        <w:t>encaminha</w:t>
      </w:r>
      <w:r>
        <w:rPr>
          <w:snapToGrid w:val="0"/>
          <w:sz w:val="22"/>
          <w:szCs w:val="22"/>
          <w:lang w:val="pt-BR"/>
        </w:rPr>
        <w:t xml:space="preserve"> os </w:t>
      </w:r>
      <w:r>
        <w:rPr>
          <w:i/>
          <w:iCs/>
          <w:snapToGrid w:val="0"/>
          <w:sz w:val="22"/>
          <w:szCs w:val="22"/>
          <w:lang w:val="pt-BR"/>
        </w:rPr>
        <w:t>links</w:t>
      </w:r>
      <w:r>
        <w:rPr>
          <w:snapToGrid w:val="0"/>
          <w:sz w:val="22"/>
          <w:szCs w:val="22"/>
          <w:lang w:val="pt-BR"/>
        </w:rPr>
        <w:t xml:space="preserve"> para a “</w:t>
      </w:r>
      <w:r w:rsidR="002B1578">
        <w:rPr>
          <w:sz w:val="22"/>
          <w:szCs w:val="22"/>
          <w:lang w:val="pt-BR"/>
        </w:rPr>
        <w:t>Reunião</w:t>
      </w:r>
      <w:r>
        <w:rPr>
          <w:sz w:val="22"/>
          <w:szCs w:val="22"/>
          <w:lang w:val="pt-BR"/>
        </w:rPr>
        <w:t xml:space="preserve"> </w:t>
      </w:r>
      <w:r w:rsidRPr="00B67B38">
        <w:rPr>
          <w:sz w:val="22"/>
          <w:szCs w:val="22"/>
          <w:lang w:val="pt-BR"/>
        </w:rPr>
        <w:t xml:space="preserve">extraordinária da CAJP sobre lições aprendidas e </w:t>
      </w:r>
      <w:r w:rsidR="002B1578" w:rsidRPr="00B67B38">
        <w:rPr>
          <w:sz w:val="22"/>
          <w:szCs w:val="22"/>
          <w:lang w:val="pt-BR"/>
        </w:rPr>
        <w:t xml:space="preserve">intercâmbio de </w:t>
      </w:r>
      <w:r w:rsidRPr="00B67B38">
        <w:rPr>
          <w:sz w:val="22"/>
          <w:szCs w:val="22"/>
          <w:lang w:val="pt-BR"/>
        </w:rPr>
        <w:t xml:space="preserve">boas práticas em </w:t>
      </w:r>
      <w:r w:rsidR="002B1578" w:rsidRPr="00B67B38">
        <w:rPr>
          <w:sz w:val="22"/>
          <w:szCs w:val="22"/>
          <w:lang w:val="pt-BR"/>
        </w:rPr>
        <w:t>matéria de liberdade de reunião pacífica e de associação</w:t>
      </w:r>
      <w:r w:rsidRPr="00B67B38">
        <w:rPr>
          <w:sz w:val="22"/>
          <w:szCs w:val="22"/>
          <w:lang w:val="pt-BR"/>
        </w:rPr>
        <w:t>”</w:t>
      </w:r>
      <w:r w:rsidRPr="00B67B38">
        <w:rPr>
          <w:snapToGrid w:val="0"/>
          <w:sz w:val="22"/>
          <w:szCs w:val="22"/>
          <w:lang w:val="pt-BR"/>
        </w:rPr>
        <w:t xml:space="preserve">, </w:t>
      </w:r>
      <w:r w:rsidRPr="00B67B38">
        <w:rPr>
          <w:snapToGrid w:val="0"/>
          <w:sz w:val="22"/>
          <w:szCs w:val="22"/>
          <w:u w:val="single"/>
          <w:lang w:val="pt-BR"/>
        </w:rPr>
        <w:t xml:space="preserve">convocada para </w:t>
      </w:r>
      <w:r w:rsidRPr="00B67B38">
        <w:rPr>
          <w:sz w:val="22"/>
          <w:szCs w:val="22"/>
          <w:u w:val="single"/>
          <w:lang w:val="pt-BR"/>
        </w:rPr>
        <w:t xml:space="preserve">quinta-feira, </w:t>
      </w:r>
      <w:r w:rsidR="002B1578" w:rsidRPr="00B67B38">
        <w:rPr>
          <w:sz w:val="22"/>
          <w:szCs w:val="22"/>
          <w:u w:val="single"/>
          <w:lang w:val="pt-BR"/>
        </w:rPr>
        <w:t>11</w:t>
      </w:r>
      <w:r w:rsidRPr="00B67B38">
        <w:rPr>
          <w:sz w:val="22"/>
          <w:szCs w:val="22"/>
          <w:u w:val="single"/>
          <w:lang w:val="pt-BR"/>
        </w:rPr>
        <w:t xml:space="preserve"> de agosto de</w:t>
      </w:r>
      <w:r w:rsidRPr="00B67B38">
        <w:rPr>
          <w:snapToGrid w:val="0"/>
          <w:sz w:val="22"/>
          <w:szCs w:val="22"/>
          <w:u w:val="single"/>
          <w:lang w:val="pt-BR"/>
        </w:rPr>
        <w:t xml:space="preserve"> 2022, das 14h30 às 17h30</w:t>
      </w:r>
      <w:r w:rsidRPr="00B67B38">
        <w:rPr>
          <w:sz w:val="22"/>
          <w:szCs w:val="22"/>
          <w:u w:val="single"/>
          <w:lang w:val="pt-BR"/>
        </w:rPr>
        <w:t xml:space="preserve">, </w:t>
      </w:r>
      <w:r w:rsidRPr="00B67B38">
        <w:rPr>
          <w:snapToGrid w:val="0"/>
          <w:sz w:val="22"/>
          <w:szCs w:val="22"/>
          <w:u w:val="single"/>
          <w:lang w:val="pt-BR"/>
        </w:rPr>
        <w:t>a realizar-se em formato virtual</w:t>
      </w:r>
      <w:r w:rsidRPr="00B67B38">
        <w:rPr>
          <w:snapToGrid w:val="0"/>
          <w:sz w:val="22"/>
          <w:szCs w:val="22"/>
          <w:lang w:val="pt-BR"/>
        </w:rPr>
        <w:t xml:space="preserve">, a fim de considerar os temas constantes da agenda </w:t>
      </w:r>
      <w:hyperlink r:id="rId8" w:history="1">
        <w:r w:rsidR="002B1578" w:rsidRPr="005E0CBF">
          <w:rPr>
            <w:rStyle w:val="Hyperlink"/>
            <w:rFonts w:eastAsia="Calibri"/>
            <w:color w:val="0000FF"/>
            <w:sz w:val="22"/>
            <w:szCs w:val="22"/>
            <w:lang w:val="pt-BR" w:eastAsia="es-US"/>
          </w:rPr>
          <w:t>CP/CAJP-3684/22</w:t>
        </w:r>
      </w:hyperlink>
      <w:r w:rsidRPr="00B67B38">
        <w:rPr>
          <w:sz w:val="22"/>
          <w:szCs w:val="22"/>
          <w:lang w:val="pt-BR"/>
        </w:rPr>
        <w:t>:</w:t>
      </w:r>
    </w:p>
    <w:p w14:paraId="5F3E47C2" w14:textId="77777777" w:rsidR="00D64C84" w:rsidRPr="00B67B38" w:rsidRDefault="00D64C84" w:rsidP="00D64C84">
      <w:pPr>
        <w:widowControl/>
        <w:spacing w:line="276" w:lineRule="auto"/>
        <w:rPr>
          <w:snapToGrid w:val="0"/>
          <w:sz w:val="22"/>
          <w:szCs w:val="22"/>
          <w:lang w:val="pt-BR" w:eastAsia="es-ES"/>
        </w:rPr>
      </w:pPr>
    </w:p>
    <w:p w14:paraId="7353C194" w14:textId="2B43C14C" w:rsidR="00D64C84" w:rsidRPr="00B67B38" w:rsidRDefault="00D64C84" w:rsidP="00D64C84">
      <w:pPr>
        <w:widowControl/>
        <w:numPr>
          <w:ilvl w:val="1"/>
          <w:numId w:val="17"/>
        </w:numPr>
        <w:shd w:val="clear" w:color="auto" w:fill="FFFFFF"/>
        <w:spacing w:line="276" w:lineRule="auto"/>
        <w:ind w:hanging="720"/>
        <w:contextualSpacing/>
        <w:rPr>
          <w:rFonts w:eastAsia="Calibri"/>
          <w:color w:val="333399"/>
          <w:sz w:val="22"/>
          <w:szCs w:val="22"/>
          <w:lang w:val="pt-BR"/>
        </w:rPr>
      </w:pPr>
      <w:r w:rsidRPr="00B67B38">
        <w:rPr>
          <w:sz w:val="22"/>
          <w:szCs w:val="22"/>
          <w:lang w:val="pt-BR"/>
        </w:rPr>
        <w:t xml:space="preserve">Para assistir à </w:t>
      </w:r>
      <w:r w:rsidR="00B67B38" w:rsidRPr="00B67B38">
        <w:rPr>
          <w:sz w:val="22"/>
          <w:szCs w:val="22"/>
          <w:lang w:val="pt-BR"/>
        </w:rPr>
        <w:t>reunião</w:t>
      </w:r>
      <w:r w:rsidRPr="00B67B38">
        <w:rPr>
          <w:sz w:val="22"/>
          <w:szCs w:val="22"/>
          <w:lang w:val="pt-BR"/>
        </w:rPr>
        <w:t xml:space="preserve"> como participante (unicamente para aqueles que tomarão a palavra):</w:t>
      </w:r>
      <w:r w:rsidRPr="00B67B38">
        <w:rPr>
          <w:rStyle w:val="Hyperlink"/>
          <w:rFonts w:eastAsiaTheme="majorEastAsia"/>
          <w:color w:val="0000FF"/>
          <w:sz w:val="22"/>
          <w:szCs w:val="22"/>
          <w:lang w:val="pt-BR"/>
        </w:rPr>
        <w:t xml:space="preserve"> </w:t>
      </w:r>
      <w:hyperlink r:id="rId9" w:history="1">
        <w:r w:rsidR="00B67B38" w:rsidRPr="00507C87">
          <w:rPr>
            <w:rStyle w:val="Hyperlink"/>
            <w:rFonts w:eastAsiaTheme="majorEastAsia"/>
            <w:color w:val="0000FF"/>
            <w:sz w:val="22"/>
            <w:szCs w:val="22"/>
            <w:lang w:val="pt-BR"/>
          </w:rPr>
          <w:t>https://live.kudoway.com/ad/220116386320</w:t>
        </w:r>
      </w:hyperlink>
    </w:p>
    <w:p w14:paraId="6F363E61" w14:textId="77777777" w:rsidR="00D64C84" w:rsidRPr="00B67B38" w:rsidRDefault="00D64C84" w:rsidP="00D64C84">
      <w:pPr>
        <w:widowControl/>
        <w:spacing w:line="276" w:lineRule="auto"/>
        <w:rPr>
          <w:sz w:val="22"/>
          <w:szCs w:val="22"/>
          <w:lang w:val="pt-BR"/>
        </w:rPr>
      </w:pPr>
    </w:p>
    <w:p w14:paraId="0F03F392" w14:textId="658A7F4B" w:rsidR="00D64C84" w:rsidRPr="00507C87" w:rsidRDefault="00D64C84" w:rsidP="00D64C84">
      <w:pPr>
        <w:widowControl/>
        <w:numPr>
          <w:ilvl w:val="1"/>
          <w:numId w:val="17"/>
        </w:numPr>
        <w:shd w:val="clear" w:color="auto" w:fill="FFFFFF"/>
        <w:spacing w:line="276" w:lineRule="auto"/>
        <w:ind w:hanging="720"/>
        <w:contextualSpacing/>
        <w:rPr>
          <w:rFonts w:eastAsia="Calibri"/>
          <w:color w:val="0000FF"/>
          <w:sz w:val="22"/>
          <w:szCs w:val="22"/>
          <w:lang w:val="pt-BR"/>
        </w:rPr>
      </w:pPr>
      <w:r w:rsidRPr="00B67B38">
        <w:rPr>
          <w:sz w:val="22"/>
          <w:szCs w:val="22"/>
          <w:lang w:val="pt-BR"/>
        </w:rPr>
        <w:t xml:space="preserve">Para assistir à </w:t>
      </w:r>
      <w:r w:rsidR="00B67B38" w:rsidRPr="00B67B38">
        <w:rPr>
          <w:sz w:val="22"/>
          <w:szCs w:val="22"/>
          <w:lang w:val="pt-BR"/>
        </w:rPr>
        <w:t>reunião</w:t>
      </w:r>
      <w:r w:rsidRPr="00B67B38">
        <w:rPr>
          <w:sz w:val="22"/>
          <w:szCs w:val="22"/>
          <w:lang w:val="pt-BR"/>
        </w:rPr>
        <w:t xml:space="preserve"> como ouvinte (para aqueles que somente verão e ouvirão a </w:t>
      </w:r>
      <w:r w:rsidR="00B67B38" w:rsidRPr="00B67B38">
        <w:rPr>
          <w:sz w:val="22"/>
          <w:szCs w:val="22"/>
          <w:lang w:val="pt-BR"/>
        </w:rPr>
        <w:t>reunião</w:t>
      </w:r>
      <w:r w:rsidRPr="00B67B38">
        <w:rPr>
          <w:sz w:val="22"/>
          <w:szCs w:val="22"/>
          <w:lang w:val="pt-BR"/>
        </w:rPr>
        <w:t>):</w:t>
      </w:r>
      <w:r w:rsidRPr="00B67B38">
        <w:rPr>
          <w:b/>
          <w:sz w:val="22"/>
          <w:szCs w:val="22"/>
          <w:lang w:val="pt-BR"/>
        </w:rPr>
        <w:t xml:space="preserve"> </w:t>
      </w:r>
      <w:hyperlink r:id="rId10" w:history="1">
        <w:r w:rsidR="00B67B38" w:rsidRPr="00507C87">
          <w:rPr>
            <w:rStyle w:val="Hyperlink"/>
            <w:rFonts w:eastAsiaTheme="majorEastAsia"/>
            <w:color w:val="0000FF"/>
            <w:sz w:val="22"/>
            <w:szCs w:val="22"/>
            <w:lang w:val="pt-BR"/>
          </w:rPr>
          <w:t>https://live.kudoway.com/br/110113679816</w:t>
        </w:r>
      </w:hyperlink>
    </w:p>
    <w:p w14:paraId="25A3E3E9" w14:textId="77777777" w:rsidR="00D64C84" w:rsidRPr="0046585D" w:rsidRDefault="00D64C84" w:rsidP="00D64C84">
      <w:pPr>
        <w:widowControl/>
        <w:spacing w:line="276" w:lineRule="auto"/>
        <w:rPr>
          <w:snapToGrid w:val="0"/>
          <w:sz w:val="22"/>
          <w:szCs w:val="22"/>
          <w:lang w:val="pt-BR" w:eastAsia="es-ES"/>
        </w:rPr>
      </w:pPr>
    </w:p>
    <w:p w14:paraId="1B6B1A25" w14:textId="4477DE07" w:rsidR="00D64C84" w:rsidRPr="0046585D" w:rsidRDefault="00D64C84" w:rsidP="00D64C84">
      <w:pPr>
        <w:widowControl/>
        <w:spacing w:line="276" w:lineRule="auto"/>
        <w:ind w:firstLine="720"/>
        <w:rPr>
          <w:noProof/>
          <w:snapToGrid w:val="0"/>
          <w:sz w:val="22"/>
          <w:szCs w:val="22"/>
          <w:lang w:val="pt-BR"/>
        </w:rPr>
      </w:pPr>
      <w:r w:rsidRPr="0046585D">
        <w:rPr>
          <w:snapToGrid w:val="0"/>
          <w:sz w:val="22"/>
          <w:szCs w:val="22"/>
          <w:lang w:val="pt-BR"/>
        </w:rPr>
        <w:t>A Presidente pede às ilustres delegações que se conectem à reunião 30 minutos antes da hora de início, a fim de testar o aplicativo e resolver eventuais problemas técnicos que possam ter com a plataforma.</w:t>
      </w:r>
      <w:r w:rsidRPr="0046585D">
        <w:rPr>
          <w:b/>
          <w:snapToGrid w:val="0"/>
          <w:sz w:val="22"/>
          <w:szCs w:val="22"/>
          <w:lang w:val="pt-BR"/>
        </w:rPr>
        <w:t xml:space="preserve"> </w:t>
      </w:r>
      <w:r w:rsidRPr="0046585D">
        <w:rPr>
          <w:b/>
          <w:bCs/>
          <w:sz w:val="22"/>
          <w:szCs w:val="22"/>
          <w:lang w:val="pt-BR"/>
        </w:rPr>
        <w:t xml:space="preserve">As delegações que tenham dificuldades técnicas para se conectar </w:t>
      </w:r>
      <w:r w:rsidR="005D2BDB" w:rsidRPr="0046585D">
        <w:rPr>
          <w:b/>
          <w:bCs/>
          <w:sz w:val="22"/>
          <w:szCs w:val="22"/>
          <w:lang w:val="pt-BR"/>
        </w:rPr>
        <w:t>devem</w:t>
      </w:r>
      <w:r w:rsidRPr="0046585D">
        <w:rPr>
          <w:b/>
          <w:bCs/>
          <w:sz w:val="22"/>
          <w:szCs w:val="22"/>
          <w:lang w:val="pt-BR"/>
        </w:rPr>
        <w:t xml:space="preserve"> entrar em contato com </w:t>
      </w:r>
      <w:r w:rsidR="005D2BDB" w:rsidRPr="0046585D">
        <w:rPr>
          <w:b/>
          <w:bCs/>
          <w:sz w:val="22"/>
          <w:szCs w:val="22"/>
          <w:lang w:val="pt-BR"/>
        </w:rPr>
        <w:t>a</w:t>
      </w:r>
      <w:r w:rsidRPr="0046585D">
        <w:rPr>
          <w:b/>
          <w:bCs/>
          <w:sz w:val="22"/>
          <w:szCs w:val="22"/>
          <w:lang w:val="pt-BR"/>
        </w:rPr>
        <w:t xml:space="preserve"> Senhor</w:t>
      </w:r>
      <w:r w:rsidR="005D2BDB" w:rsidRPr="0046585D">
        <w:rPr>
          <w:b/>
          <w:bCs/>
          <w:sz w:val="22"/>
          <w:szCs w:val="22"/>
          <w:lang w:val="pt-BR"/>
        </w:rPr>
        <w:t>a Magaly Rothe por meio do número de</w:t>
      </w:r>
      <w:r w:rsidRPr="0046585D">
        <w:rPr>
          <w:b/>
          <w:bCs/>
          <w:sz w:val="22"/>
          <w:szCs w:val="22"/>
          <w:lang w:val="pt-BR"/>
        </w:rPr>
        <w:t xml:space="preserve"> telefone (202) 497-</w:t>
      </w:r>
      <w:r w:rsidR="005D2BDB" w:rsidRPr="0046585D">
        <w:rPr>
          <w:b/>
          <w:bCs/>
          <w:sz w:val="22"/>
          <w:szCs w:val="22"/>
          <w:lang w:val="pt-BR"/>
        </w:rPr>
        <w:t>3301</w:t>
      </w:r>
      <w:r w:rsidRPr="0046585D">
        <w:rPr>
          <w:b/>
          <w:bCs/>
          <w:sz w:val="22"/>
          <w:szCs w:val="22"/>
          <w:lang w:val="pt-BR"/>
        </w:rPr>
        <w:t xml:space="preserve"> ou </w:t>
      </w:r>
      <w:r w:rsidR="005D2BDB" w:rsidRPr="0046585D">
        <w:rPr>
          <w:b/>
          <w:bCs/>
          <w:sz w:val="22"/>
          <w:szCs w:val="22"/>
          <w:lang w:val="pt-BR"/>
        </w:rPr>
        <w:t>do</w:t>
      </w:r>
      <w:r w:rsidRPr="0046585D">
        <w:rPr>
          <w:b/>
          <w:bCs/>
          <w:sz w:val="22"/>
          <w:szCs w:val="22"/>
          <w:lang w:val="pt-BR"/>
        </w:rPr>
        <w:t xml:space="preserve"> correio eletrônico</w:t>
      </w:r>
      <w:r w:rsidRPr="0046585D">
        <w:rPr>
          <w:sz w:val="22"/>
          <w:szCs w:val="22"/>
          <w:lang w:val="pt-BR"/>
        </w:rPr>
        <w:t xml:space="preserve"> </w:t>
      </w:r>
      <w:hyperlink r:id="rId11" w:history="1">
        <w:r w:rsidR="0046585D" w:rsidRPr="005E0CBF">
          <w:rPr>
            <w:rStyle w:val="Hyperlink"/>
            <w:rFonts w:eastAsiaTheme="majorEastAsia"/>
            <w:b/>
            <w:bCs/>
            <w:snapToGrid w:val="0"/>
            <w:color w:val="0000FF"/>
            <w:sz w:val="22"/>
            <w:szCs w:val="22"/>
            <w:lang w:val="pt-BR"/>
          </w:rPr>
          <w:t>mrothe@oas.org</w:t>
        </w:r>
      </w:hyperlink>
      <w:r w:rsidRPr="0046585D">
        <w:rPr>
          <w:snapToGrid w:val="0"/>
          <w:sz w:val="22"/>
          <w:szCs w:val="22"/>
          <w:lang w:val="pt-BR"/>
        </w:rPr>
        <w:t>.</w:t>
      </w:r>
    </w:p>
    <w:p w14:paraId="76D6AF44" w14:textId="77777777" w:rsidR="00D64C84" w:rsidRPr="0046585D" w:rsidRDefault="00D64C84" w:rsidP="00D64C84">
      <w:pPr>
        <w:widowControl/>
        <w:spacing w:line="276" w:lineRule="auto"/>
        <w:rPr>
          <w:rFonts w:eastAsia="Calibri"/>
          <w:sz w:val="22"/>
          <w:szCs w:val="22"/>
          <w:lang w:val="pt-BR"/>
        </w:rPr>
      </w:pPr>
    </w:p>
    <w:p w14:paraId="250EBBE4" w14:textId="193FC28C" w:rsidR="00D64C84" w:rsidRDefault="00D64C84" w:rsidP="00D64C84">
      <w:pPr>
        <w:widowControl/>
        <w:spacing w:line="276" w:lineRule="auto"/>
        <w:ind w:firstLine="720"/>
        <w:rPr>
          <w:snapToGrid w:val="0"/>
          <w:sz w:val="22"/>
          <w:szCs w:val="22"/>
          <w:lang w:val="pt-BR"/>
        </w:rPr>
      </w:pPr>
      <w:r>
        <w:rPr>
          <w:snapToGrid w:val="0"/>
          <w:sz w:val="22"/>
          <w:szCs w:val="22"/>
          <w:lang w:val="pt-BR"/>
        </w:rPr>
        <w:t>Além disso, a fim de identificar adequadamente os representantes dos Estados membros e dos Observadores, a Presidência solicita</w:t>
      </w:r>
      <w:r w:rsidR="00967CDB">
        <w:rPr>
          <w:snapToGrid w:val="0"/>
          <w:sz w:val="22"/>
          <w:szCs w:val="22"/>
          <w:lang w:val="pt-BR"/>
        </w:rPr>
        <w:t xml:space="preserve">-lhes </w:t>
      </w:r>
      <w:r>
        <w:rPr>
          <w:snapToGrid w:val="0"/>
          <w:sz w:val="22"/>
          <w:szCs w:val="22"/>
          <w:lang w:val="pt-BR"/>
        </w:rPr>
        <w:t xml:space="preserve">que se conectem à sessão virtual identificando </w:t>
      </w:r>
      <w:r w:rsidR="00967CDB">
        <w:rPr>
          <w:snapToGrid w:val="0"/>
          <w:sz w:val="22"/>
          <w:szCs w:val="22"/>
          <w:lang w:val="pt-BR"/>
        </w:rPr>
        <w:t>seu</w:t>
      </w:r>
      <w:r>
        <w:rPr>
          <w:snapToGrid w:val="0"/>
          <w:sz w:val="22"/>
          <w:szCs w:val="22"/>
          <w:lang w:val="pt-BR"/>
        </w:rPr>
        <w:t xml:space="preserve"> país e </w:t>
      </w:r>
      <w:r w:rsidR="00967CDB">
        <w:rPr>
          <w:snapToGrid w:val="0"/>
          <w:sz w:val="22"/>
          <w:szCs w:val="22"/>
          <w:lang w:val="pt-BR"/>
        </w:rPr>
        <w:t xml:space="preserve">colocando o </w:t>
      </w:r>
      <w:r>
        <w:rPr>
          <w:snapToGrid w:val="0"/>
          <w:sz w:val="22"/>
          <w:szCs w:val="22"/>
          <w:lang w:val="pt-BR"/>
        </w:rPr>
        <w:t xml:space="preserve">seu nome entre parênteses, por exemplo: Isla Bonita (María del Mar). O pessoal da Secretaria deverá conectar-se </w:t>
      </w:r>
      <w:r w:rsidR="00967CDB">
        <w:rPr>
          <w:snapToGrid w:val="0"/>
          <w:sz w:val="22"/>
          <w:szCs w:val="22"/>
          <w:lang w:val="pt-BR"/>
        </w:rPr>
        <w:t xml:space="preserve">usando o </w:t>
      </w:r>
      <w:r>
        <w:rPr>
          <w:snapToGrid w:val="0"/>
          <w:sz w:val="22"/>
          <w:szCs w:val="22"/>
          <w:lang w:val="pt-BR"/>
        </w:rPr>
        <w:t>seu nome</w:t>
      </w:r>
      <w:r w:rsidR="00967CDB">
        <w:rPr>
          <w:snapToGrid w:val="0"/>
          <w:sz w:val="22"/>
          <w:szCs w:val="22"/>
          <w:lang w:val="pt-BR"/>
        </w:rPr>
        <w:t xml:space="preserve"> e </w:t>
      </w:r>
      <w:r>
        <w:rPr>
          <w:snapToGrid w:val="0"/>
          <w:sz w:val="22"/>
          <w:szCs w:val="22"/>
          <w:lang w:val="pt-BR"/>
        </w:rPr>
        <w:t xml:space="preserve">indicando </w:t>
      </w:r>
      <w:r w:rsidR="00967CDB">
        <w:rPr>
          <w:snapToGrid w:val="0"/>
          <w:sz w:val="22"/>
          <w:szCs w:val="22"/>
          <w:lang w:val="pt-BR"/>
        </w:rPr>
        <w:t xml:space="preserve">o </w:t>
      </w:r>
      <w:r>
        <w:rPr>
          <w:snapToGrid w:val="0"/>
          <w:sz w:val="22"/>
          <w:szCs w:val="22"/>
          <w:lang w:val="pt-BR"/>
        </w:rPr>
        <w:t>seu cargo entre parênteses, por exemplo: Juan Pérez (Técnico de TICs).</w:t>
      </w:r>
    </w:p>
    <w:p w14:paraId="414ADACB" w14:textId="77777777" w:rsidR="00D64C84" w:rsidRDefault="00D64C84" w:rsidP="00D64C84">
      <w:pPr>
        <w:widowControl/>
        <w:spacing w:line="276" w:lineRule="auto"/>
        <w:rPr>
          <w:snapToGrid w:val="0"/>
          <w:sz w:val="22"/>
          <w:szCs w:val="22"/>
          <w:lang w:val="pt-BR" w:eastAsia="es-ES"/>
        </w:rPr>
      </w:pPr>
    </w:p>
    <w:p w14:paraId="6FB863BA" w14:textId="77777777" w:rsidR="00D64C84" w:rsidRDefault="00D64C84" w:rsidP="00D64C84">
      <w:pPr>
        <w:widowControl/>
        <w:spacing w:line="276" w:lineRule="auto"/>
        <w:ind w:firstLine="720"/>
        <w:rPr>
          <w:snapToGrid w:val="0"/>
          <w:sz w:val="22"/>
          <w:szCs w:val="22"/>
          <w:lang w:val="pt-BR"/>
        </w:rPr>
      </w:pPr>
      <w:r>
        <w:rPr>
          <w:snapToGrid w:val="0"/>
          <w:sz w:val="22"/>
          <w:szCs w:val="22"/>
          <w:lang w:val="pt-BR"/>
        </w:rPr>
        <w:t xml:space="preserve">As instruções e os requisitos técnicos para conexão podem ser encontrados nos </w:t>
      </w:r>
      <w:r>
        <w:rPr>
          <w:i/>
          <w:iCs/>
          <w:snapToGrid w:val="0"/>
          <w:sz w:val="22"/>
          <w:szCs w:val="22"/>
          <w:lang w:val="pt-BR"/>
        </w:rPr>
        <w:t>links</w:t>
      </w:r>
      <w:r>
        <w:rPr>
          <w:snapToGrid w:val="0"/>
          <w:sz w:val="22"/>
          <w:szCs w:val="22"/>
          <w:lang w:val="pt-BR"/>
        </w:rPr>
        <w:t xml:space="preserve"> a seguir: </w:t>
      </w:r>
    </w:p>
    <w:p w14:paraId="0FD6C970" w14:textId="77777777" w:rsidR="00D64C84" w:rsidRDefault="00D64C84" w:rsidP="00D64C84">
      <w:pPr>
        <w:widowControl/>
        <w:spacing w:line="276" w:lineRule="auto"/>
        <w:rPr>
          <w:snapToGrid w:val="0"/>
          <w:sz w:val="22"/>
          <w:szCs w:val="22"/>
          <w:lang w:val="pt-BR" w:eastAsia="es-ES"/>
        </w:rPr>
      </w:pPr>
    </w:p>
    <w:p w14:paraId="3DFA92B2" w14:textId="77777777" w:rsidR="00D64C84" w:rsidRDefault="00507C87" w:rsidP="00D64C84">
      <w:pPr>
        <w:widowControl/>
        <w:numPr>
          <w:ilvl w:val="1"/>
          <w:numId w:val="17"/>
        </w:numPr>
        <w:spacing w:line="276" w:lineRule="auto"/>
        <w:ind w:hanging="720"/>
        <w:contextualSpacing/>
        <w:jc w:val="left"/>
        <w:rPr>
          <w:snapToGrid w:val="0"/>
          <w:sz w:val="22"/>
          <w:szCs w:val="22"/>
          <w:lang w:val="pt-BR"/>
        </w:rPr>
      </w:pPr>
      <w:hyperlink r:id="rId12" w:history="1">
        <w:r w:rsidR="00D64C84">
          <w:rPr>
            <w:rStyle w:val="Hyperlink"/>
            <w:rFonts w:eastAsiaTheme="majorEastAsia"/>
            <w:snapToGrid w:val="0"/>
            <w:color w:val="0000FF"/>
            <w:szCs w:val="22"/>
            <w:lang w:val="pt-BR"/>
          </w:rPr>
          <w:t>Manual de boas práticas para videoconferências</w:t>
        </w:r>
      </w:hyperlink>
      <w:r w:rsidR="00D64C84">
        <w:rPr>
          <w:sz w:val="22"/>
          <w:szCs w:val="22"/>
          <w:lang w:val="pt-BR"/>
        </w:rPr>
        <w:t xml:space="preserve"> e</w:t>
      </w:r>
      <w:r w:rsidR="00D64C84">
        <w:rPr>
          <w:snapToGrid w:val="0"/>
          <w:sz w:val="22"/>
          <w:szCs w:val="22"/>
          <w:lang w:val="pt-BR"/>
        </w:rPr>
        <w:t xml:space="preserve"> </w:t>
      </w:r>
    </w:p>
    <w:p w14:paraId="50DA9BAB" w14:textId="77777777" w:rsidR="00D64C84" w:rsidRDefault="00507C87" w:rsidP="00D64C84">
      <w:pPr>
        <w:widowControl/>
        <w:numPr>
          <w:ilvl w:val="1"/>
          <w:numId w:val="17"/>
        </w:numPr>
        <w:spacing w:line="276" w:lineRule="auto"/>
        <w:ind w:hanging="720"/>
        <w:contextualSpacing/>
        <w:jc w:val="left"/>
        <w:rPr>
          <w:color w:val="000000"/>
          <w:sz w:val="22"/>
          <w:szCs w:val="22"/>
          <w:lang w:val="pt-BR"/>
        </w:rPr>
      </w:pPr>
      <w:hyperlink r:id="rId13" w:history="1">
        <w:r w:rsidR="00D64C84">
          <w:rPr>
            <w:rStyle w:val="Hyperlink"/>
            <w:rFonts w:eastAsiaTheme="majorEastAsia"/>
            <w:snapToGrid w:val="0"/>
            <w:color w:val="0000FF"/>
            <w:szCs w:val="22"/>
            <w:lang w:val="pt-BR"/>
          </w:rPr>
          <w:t>Manual do Kudo</w:t>
        </w:r>
      </w:hyperlink>
      <w:r w:rsidR="00D64C84">
        <w:rPr>
          <w:snapToGrid w:val="0"/>
          <w:color w:val="0000FF"/>
          <w:sz w:val="22"/>
          <w:szCs w:val="22"/>
          <w:u w:val="single"/>
          <w:lang w:val="pt-BR"/>
        </w:rPr>
        <w:t>.</w:t>
      </w:r>
    </w:p>
    <w:p w14:paraId="2208489B" w14:textId="59DAB4A5" w:rsidR="00E70B8B" w:rsidRPr="00D64C84" w:rsidRDefault="005E0CBF" w:rsidP="00D64C8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6511035" wp14:editId="4817D807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9F2536D" w14:textId="11AA7494" w:rsidR="005E0CBF" w:rsidRPr="005E0CBF" w:rsidRDefault="005E0CB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6287P0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651103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19F2536D" w14:textId="11AA7494" w:rsidR="005E0CBF" w:rsidRPr="005E0CBF" w:rsidRDefault="005E0CB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6287P0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E70B8B" w:rsidRPr="00D64C84" w:rsidSect="00B174DD">
      <w:headerReference w:type="default" r:id="rId14"/>
      <w:headerReference w:type="first" r:id="rId15"/>
      <w:footerReference w:type="first" r:id="rId16"/>
      <w:pgSz w:w="12240" w:h="15840" w:code="1"/>
      <w:pgMar w:top="2160" w:right="1571" w:bottom="129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7C0FD" w14:textId="77777777" w:rsidR="000E0708" w:rsidRDefault="000E0708" w:rsidP="00DD1B78">
      <w:r>
        <w:separator/>
      </w:r>
    </w:p>
  </w:endnote>
  <w:endnote w:type="continuationSeparator" w:id="0">
    <w:p w14:paraId="378B5F38" w14:textId="77777777" w:rsidR="000E0708" w:rsidRDefault="000E0708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989B9" w14:textId="4D84BA7A" w:rsidR="00902AC1" w:rsidRDefault="00507C87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DE47A94" wp14:editId="309A9575">
          <wp:simplePos x="0" y="0"/>
          <wp:positionH relativeFrom="column">
            <wp:posOffset>5210327</wp:posOffset>
          </wp:positionH>
          <wp:positionV relativeFrom="paragraph">
            <wp:posOffset>-537718</wp:posOffset>
          </wp:positionV>
          <wp:extent cx="712800" cy="712800"/>
          <wp:effectExtent l="0" t="0" r="0" b="0"/>
          <wp:wrapNone/>
          <wp:docPr id="2" name="Picture 2" descr="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Qr cod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800" cy="7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1A7A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CE972" w14:textId="77777777" w:rsidR="000E0708" w:rsidRDefault="000E0708" w:rsidP="00DD1B78">
      <w:r>
        <w:separator/>
      </w:r>
    </w:p>
  </w:footnote>
  <w:footnote w:type="continuationSeparator" w:id="0">
    <w:p w14:paraId="1877B5E0" w14:textId="77777777" w:rsidR="000E0708" w:rsidRDefault="000E0708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 w:rsidRPr="00DD42AB">
          <w:rPr>
            <w:sz w:val="22"/>
            <w:szCs w:val="22"/>
          </w:rPr>
          <w:t xml:space="preserve">- </w:t>
        </w:r>
        <w:r w:rsidR="003821AC" w:rsidRPr="00DD42AB">
          <w:rPr>
            <w:sz w:val="22"/>
            <w:szCs w:val="22"/>
          </w:rPr>
          <w:fldChar w:fldCharType="begin"/>
        </w:r>
        <w:r w:rsidR="003821AC" w:rsidRPr="00DD42AB">
          <w:rPr>
            <w:sz w:val="22"/>
            <w:szCs w:val="22"/>
          </w:rPr>
          <w:instrText xml:space="preserve"> PAGE   \* MERGEFORMAT </w:instrText>
        </w:r>
        <w:r w:rsidR="003821AC" w:rsidRPr="00DD42AB">
          <w:rPr>
            <w:sz w:val="22"/>
            <w:szCs w:val="22"/>
          </w:rPr>
          <w:fldChar w:fldCharType="separate"/>
        </w:r>
        <w:r w:rsidR="00906CBC" w:rsidRPr="00DD42AB">
          <w:rPr>
            <w:noProof/>
            <w:sz w:val="22"/>
            <w:szCs w:val="22"/>
          </w:rPr>
          <w:t>2</w:t>
        </w:r>
        <w:r w:rsidR="003821AC" w:rsidRPr="00DD42AB">
          <w:rPr>
            <w:noProof/>
            <w:sz w:val="22"/>
            <w:szCs w:val="22"/>
          </w:rPr>
          <w:fldChar w:fldCharType="end"/>
        </w:r>
        <w:r w:rsidRPr="00DD42AB">
          <w:rPr>
            <w:noProof/>
            <w:sz w:val="22"/>
            <w:szCs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507C87">
        <w:pPr>
          <w:pStyle w:val="Header"/>
          <w:jc w:val="center"/>
        </w:pPr>
      </w:p>
    </w:sdtContent>
  </w:sdt>
  <w:p w14:paraId="62322899" w14:textId="445A0BD5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0F13"/>
    <w:multiLevelType w:val="hybridMultilevel"/>
    <w:tmpl w:val="1C04192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54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46FD4"/>
    <w:multiLevelType w:val="hybridMultilevel"/>
    <w:tmpl w:val="CC1261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5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53504"/>
    <w:multiLevelType w:val="hybridMultilevel"/>
    <w:tmpl w:val="35AA440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5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2"/>
  </w:num>
  <w:num w:numId="2" w16cid:durableId="517819082">
    <w:abstractNumId w:val="7"/>
  </w:num>
  <w:num w:numId="3" w16cid:durableId="673191942">
    <w:abstractNumId w:val="5"/>
  </w:num>
  <w:num w:numId="4" w16cid:durableId="1198006419">
    <w:abstractNumId w:val="1"/>
  </w:num>
  <w:num w:numId="5" w16cid:durableId="695470679">
    <w:abstractNumId w:val="13"/>
  </w:num>
  <w:num w:numId="6" w16cid:durableId="367531128">
    <w:abstractNumId w:val="11"/>
  </w:num>
  <w:num w:numId="7" w16cid:durableId="249243477">
    <w:abstractNumId w:val="6"/>
  </w:num>
  <w:num w:numId="8" w16cid:durableId="1644385892">
    <w:abstractNumId w:val="10"/>
  </w:num>
  <w:num w:numId="9" w16cid:durableId="1722900462">
    <w:abstractNumId w:val="4"/>
  </w:num>
  <w:num w:numId="10" w16cid:durableId="1085608383">
    <w:abstractNumId w:val="14"/>
  </w:num>
  <w:num w:numId="11" w16cid:durableId="1442651709">
    <w:abstractNumId w:val="8"/>
  </w:num>
  <w:num w:numId="12" w16cid:durableId="58402828">
    <w:abstractNumId w:val="3"/>
  </w:num>
  <w:num w:numId="13" w16cid:durableId="1921914040">
    <w:abstractNumId w:val="15"/>
  </w:num>
  <w:num w:numId="14" w16cid:durableId="221331967">
    <w:abstractNumId w:val="0"/>
  </w:num>
  <w:num w:numId="15" w16cid:durableId="1742603012">
    <w:abstractNumId w:val="12"/>
  </w:num>
  <w:num w:numId="16" w16cid:durableId="1041129245">
    <w:abstractNumId w:val="9"/>
  </w:num>
  <w:num w:numId="17" w16cid:durableId="1091973210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07DBC"/>
    <w:rsid w:val="000133D2"/>
    <w:rsid w:val="00020D91"/>
    <w:rsid w:val="00023843"/>
    <w:rsid w:val="000256A5"/>
    <w:rsid w:val="00040120"/>
    <w:rsid w:val="000425F8"/>
    <w:rsid w:val="00042F3D"/>
    <w:rsid w:val="00045AF3"/>
    <w:rsid w:val="000535AD"/>
    <w:rsid w:val="000576AB"/>
    <w:rsid w:val="00060B5A"/>
    <w:rsid w:val="000675ED"/>
    <w:rsid w:val="00070239"/>
    <w:rsid w:val="00074BED"/>
    <w:rsid w:val="0008553F"/>
    <w:rsid w:val="000919E9"/>
    <w:rsid w:val="00091CD7"/>
    <w:rsid w:val="000D3D02"/>
    <w:rsid w:val="000D5FDB"/>
    <w:rsid w:val="000E0708"/>
    <w:rsid w:val="000E5C22"/>
    <w:rsid w:val="000E7C7A"/>
    <w:rsid w:val="000F5521"/>
    <w:rsid w:val="00104F38"/>
    <w:rsid w:val="001130C1"/>
    <w:rsid w:val="00116E7F"/>
    <w:rsid w:val="0012190B"/>
    <w:rsid w:val="001247DD"/>
    <w:rsid w:val="001249C4"/>
    <w:rsid w:val="00126BFB"/>
    <w:rsid w:val="00135F50"/>
    <w:rsid w:val="00150FC6"/>
    <w:rsid w:val="00151016"/>
    <w:rsid w:val="001511F0"/>
    <w:rsid w:val="00156FF3"/>
    <w:rsid w:val="00165ED3"/>
    <w:rsid w:val="00170E39"/>
    <w:rsid w:val="00171F67"/>
    <w:rsid w:val="001841EE"/>
    <w:rsid w:val="00185F68"/>
    <w:rsid w:val="00186050"/>
    <w:rsid w:val="001954FD"/>
    <w:rsid w:val="00195644"/>
    <w:rsid w:val="001A5289"/>
    <w:rsid w:val="001B1D37"/>
    <w:rsid w:val="001B2B0E"/>
    <w:rsid w:val="001B3D68"/>
    <w:rsid w:val="001C716A"/>
    <w:rsid w:val="001D446B"/>
    <w:rsid w:val="001E3476"/>
    <w:rsid w:val="001E3B35"/>
    <w:rsid w:val="001F1327"/>
    <w:rsid w:val="001F21E7"/>
    <w:rsid w:val="001F30EE"/>
    <w:rsid w:val="001F3134"/>
    <w:rsid w:val="002063CC"/>
    <w:rsid w:val="002074EB"/>
    <w:rsid w:val="002147BF"/>
    <w:rsid w:val="00215115"/>
    <w:rsid w:val="0021556C"/>
    <w:rsid w:val="002328FD"/>
    <w:rsid w:val="00236AB7"/>
    <w:rsid w:val="00256AFE"/>
    <w:rsid w:val="002658BC"/>
    <w:rsid w:val="00266303"/>
    <w:rsid w:val="00270337"/>
    <w:rsid w:val="00280624"/>
    <w:rsid w:val="00293A84"/>
    <w:rsid w:val="002A0106"/>
    <w:rsid w:val="002A6651"/>
    <w:rsid w:val="002B01D9"/>
    <w:rsid w:val="002B1578"/>
    <w:rsid w:val="002B459F"/>
    <w:rsid w:val="002B4AEB"/>
    <w:rsid w:val="002C625E"/>
    <w:rsid w:val="002D0968"/>
    <w:rsid w:val="002F27ED"/>
    <w:rsid w:val="002F5D8C"/>
    <w:rsid w:val="002F5ED8"/>
    <w:rsid w:val="002F75E2"/>
    <w:rsid w:val="00300578"/>
    <w:rsid w:val="00307E7D"/>
    <w:rsid w:val="003130AB"/>
    <w:rsid w:val="00320867"/>
    <w:rsid w:val="00321389"/>
    <w:rsid w:val="00321A59"/>
    <w:rsid w:val="00323FBE"/>
    <w:rsid w:val="0032578F"/>
    <w:rsid w:val="003319C0"/>
    <w:rsid w:val="003378FC"/>
    <w:rsid w:val="00340D9B"/>
    <w:rsid w:val="00342EA3"/>
    <w:rsid w:val="00344553"/>
    <w:rsid w:val="00351817"/>
    <w:rsid w:val="00351F8B"/>
    <w:rsid w:val="00354158"/>
    <w:rsid w:val="003773A3"/>
    <w:rsid w:val="00380C90"/>
    <w:rsid w:val="003821AC"/>
    <w:rsid w:val="00384FF5"/>
    <w:rsid w:val="00391A8F"/>
    <w:rsid w:val="00393E94"/>
    <w:rsid w:val="00395FC7"/>
    <w:rsid w:val="00397967"/>
    <w:rsid w:val="003B1CCA"/>
    <w:rsid w:val="003C280A"/>
    <w:rsid w:val="003C6DA6"/>
    <w:rsid w:val="003C7EDB"/>
    <w:rsid w:val="003E5B50"/>
    <w:rsid w:val="003E67AC"/>
    <w:rsid w:val="00427D7C"/>
    <w:rsid w:val="00445D47"/>
    <w:rsid w:val="00456B4F"/>
    <w:rsid w:val="004607CD"/>
    <w:rsid w:val="0046585D"/>
    <w:rsid w:val="00466E38"/>
    <w:rsid w:val="004A060B"/>
    <w:rsid w:val="004A2411"/>
    <w:rsid w:val="004A37FA"/>
    <w:rsid w:val="004A4FC4"/>
    <w:rsid w:val="004A5295"/>
    <w:rsid w:val="004A7360"/>
    <w:rsid w:val="004C5E11"/>
    <w:rsid w:val="004C6C91"/>
    <w:rsid w:val="004E7107"/>
    <w:rsid w:val="004F731B"/>
    <w:rsid w:val="004F750B"/>
    <w:rsid w:val="00507C87"/>
    <w:rsid w:val="00516600"/>
    <w:rsid w:val="00520F55"/>
    <w:rsid w:val="005247BA"/>
    <w:rsid w:val="00532B8D"/>
    <w:rsid w:val="005437B2"/>
    <w:rsid w:val="00545357"/>
    <w:rsid w:val="00553EB9"/>
    <w:rsid w:val="005548BA"/>
    <w:rsid w:val="005578FB"/>
    <w:rsid w:val="00557B68"/>
    <w:rsid w:val="005B495F"/>
    <w:rsid w:val="005B519E"/>
    <w:rsid w:val="005C1062"/>
    <w:rsid w:val="005C36BC"/>
    <w:rsid w:val="005C4575"/>
    <w:rsid w:val="005C74FE"/>
    <w:rsid w:val="005D25E2"/>
    <w:rsid w:val="005D2BDB"/>
    <w:rsid w:val="005E01EC"/>
    <w:rsid w:val="005E0CBF"/>
    <w:rsid w:val="005E335E"/>
    <w:rsid w:val="005E61AF"/>
    <w:rsid w:val="005E6E9C"/>
    <w:rsid w:val="005F354A"/>
    <w:rsid w:val="005F3C7D"/>
    <w:rsid w:val="005F4C4F"/>
    <w:rsid w:val="005F7DDD"/>
    <w:rsid w:val="00600660"/>
    <w:rsid w:val="00620AC1"/>
    <w:rsid w:val="00624B6A"/>
    <w:rsid w:val="00650D9A"/>
    <w:rsid w:val="0065467E"/>
    <w:rsid w:val="00656CAE"/>
    <w:rsid w:val="00673784"/>
    <w:rsid w:val="00676AAC"/>
    <w:rsid w:val="00680E69"/>
    <w:rsid w:val="006A0535"/>
    <w:rsid w:val="006A2C02"/>
    <w:rsid w:val="006B6959"/>
    <w:rsid w:val="006C3571"/>
    <w:rsid w:val="006C6CD9"/>
    <w:rsid w:val="006D374C"/>
    <w:rsid w:val="006D4379"/>
    <w:rsid w:val="006E52E5"/>
    <w:rsid w:val="0070708E"/>
    <w:rsid w:val="007116BC"/>
    <w:rsid w:val="007151BD"/>
    <w:rsid w:val="00725545"/>
    <w:rsid w:val="00744722"/>
    <w:rsid w:val="00752226"/>
    <w:rsid w:val="007819E3"/>
    <w:rsid w:val="0078443A"/>
    <w:rsid w:val="00785F7A"/>
    <w:rsid w:val="00794587"/>
    <w:rsid w:val="0079529D"/>
    <w:rsid w:val="007A46A9"/>
    <w:rsid w:val="007B5383"/>
    <w:rsid w:val="007E5F46"/>
    <w:rsid w:val="007E68B3"/>
    <w:rsid w:val="007F2EE2"/>
    <w:rsid w:val="00801EE9"/>
    <w:rsid w:val="008176E3"/>
    <w:rsid w:val="00826AB8"/>
    <w:rsid w:val="00835FFC"/>
    <w:rsid w:val="008422E5"/>
    <w:rsid w:val="00843D57"/>
    <w:rsid w:val="00852BA0"/>
    <w:rsid w:val="0085448A"/>
    <w:rsid w:val="008706D8"/>
    <w:rsid w:val="00872BB4"/>
    <w:rsid w:val="0087791C"/>
    <w:rsid w:val="00880109"/>
    <w:rsid w:val="008A14C7"/>
    <w:rsid w:val="008C0799"/>
    <w:rsid w:val="008D1406"/>
    <w:rsid w:val="008E4C13"/>
    <w:rsid w:val="008E673A"/>
    <w:rsid w:val="008E6815"/>
    <w:rsid w:val="008F1BD7"/>
    <w:rsid w:val="008F2D3E"/>
    <w:rsid w:val="00902AC1"/>
    <w:rsid w:val="00906CBC"/>
    <w:rsid w:val="00927335"/>
    <w:rsid w:val="009350A8"/>
    <w:rsid w:val="00954638"/>
    <w:rsid w:val="00957195"/>
    <w:rsid w:val="00963278"/>
    <w:rsid w:val="00967CDB"/>
    <w:rsid w:val="00971823"/>
    <w:rsid w:val="00972F7E"/>
    <w:rsid w:val="009813C3"/>
    <w:rsid w:val="00982CEF"/>
    <w:rsid w:val="009909D2"/>
    <w:rsid w:val="0099259F"/>
    <w:rsid w:val="009A41C8"/>
    <w:rsid w:val="009A440B"/>
    <w:rsid w:val="009C5FF9"/>
    <w:rsid w:val="009E7C85"/>
    <w:rsid w:val="009F3ED4"/>
    <w:rsid w:val="009F3F80"/>
    <w:rsid w:val="009F5873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555FE"/>
    <w:rsid w:val="00A705F6"/>
    <w:rsid w:val="00A72D6A"/>
    <w:rsid w:val="00A844B0"/>
    <w:rsid w:val="00A9417B"/>
    <w:rsid w:val="00AB2603"/>
    <w:rsid w:val="00AB5E9D"/>
    <w:rsid w:val="00AB63E1"/>
    <w:rsid w:val="00AC4A4E"/>
    <w:rsid w:val="00AD56FB"/>
    <w:rsid w:val="00AE3F09"/>
    <w:rsid w:val="00B1018C"/>
    <w:rsid w:val="00B11821"/>
    <w:rsid w:val="00B16CB8"/>
    <w:rsid w:val="00B174DD"/>
    <w:rsid w:val="00B34DE6"/>
    <w:rsid w:val="00B34EFD"/>
    <w:rsid w:val="00B449AA"/>
    <w:rsid w:val="00B54F98"/>
    <w:rsid w:val="00B578EE"/>
    <w:rsid w:val="00B61398"/>
    <w:rsid w:val="00B631C1"/>
    <w:rsid w:val="00B669FE"/>
    <w:rsid w:val="00B67B38"/>
    <w:rsid w:val="00B75C29"/>
    <w:rsid w:val="00B86C83"/>
    <w:rsid w:val="00B91A7A"/>
    <w:rsid w:val="00B94D6C"/>
    <w:rsid w:val="00BA3A89"/>
    <w:rsid w:val="00BB524E"/>
    <w:rsid w:val="00BC48A7"/>
    <w:rsid w:val="00BC4E59"/>
    <w:rsid w:val="00BD2A4F"/>
    <w:rsid w:val="00BD62D6"/>
    <w:rsid w:val="00BF13BC"/>
    <w:rsid w:val="00BF1C0F"/>
    <w:rsid w:val="00BF260D"/>
    <w:rsid w:val="00C06A1A"/>
    <w:rsid w:val="00C12D8F"/>
    <w:rsid w:val="00C1389A"/>
    <w:rsid w:val="00C24318"/>
    <w:rsid w:val="00C52655"/>
    <w:rsid w:val="00C53F9F"/>
    <w:rsid w:val="00C674B8"/>
    <w:rsid w:val="00C7283F"/>
    <w:rsid w:val="00C7446A"/>
    <w:rsid w:val="00C76F33"/>
    <w:rsid w:val="00C8157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CF07C2"/>
    <w:rsid w:val="00CF3346"/>
    <w:rsid w:val="00D034E5"/>
    <w:rsid w:val="00D125A8"/>
    <w:rsid w:val="00D21548"/>
    <w:rsid w:val="00D316A9"/>
    <w:rsid w:val="00D31AA7"/>
    <w:rsid w:val="00D341E0"/>
    <w:rsid w:val="00D367AA"/>
    <w:rsid w:val="00D4171E"/>
    <w:rsid w:val="00D43FE3"/>
    <w:rsid w:val="00D4540F"/>
    <w:rsid w:val="00D50621"/>
    <w:rsid w:val="00D53DDE"/>
    <w:rsid w:val="00D64C84"/>
    <w:rsid w:val="00D64CDA"/>
    <w:rsid w:val="00D748ED"/>
    <w:rsid w:val="00D8162B"/>
    <w:rsid w:val="00D821AF"/>
    <w:rsid w:val="00D848DB"/>
    <w:rsid w:val="00D86399"/>
    <w:rsid w:val="00D93D92"/>
    <w:rsid w:val="00D9517B"/>
    <w:rsid w:val="00DB0BDB"/>
    <w:rsid w:val="00DC2C25"/>
    <w:rsid w:val="00DD1B78"/>
    <w:rsid w:val="00DD3B9B"/>
    <w:rsid w:val="00DD42AB"/>
    <w:rsid w:val="00DE05E7"/>
    <w:rsid w:val="00DE41A7"/>
    <w:rsid w:val="00DF551C"/>
    <w:rsid w:val="00E16DAE"/>
    <w:rsid w:val="00E214C5"/>
    <w:rsid w:val="00E2188A"/>
    <w:rsid w:val="00E34B86"/>
    <w:rsid w:val="00E43DAE"/>
    <w:rsid w:val="00E61640"/>
    <w:rsid w:val="00E61C14"/>
    <w:rsid w:val="00E70B8B"/>
    <w:rsid w:val="00E7625E"/>
    <w:rsid w:val="00E77843"/>
    <w:rsid w:val="00E907F9"/>
    <w:rsid w:val="00EA2F94"/>
    <w:rsid w:val="00EA56B3"/>
    <w:rsid w:val="00EA72EE"/>
    <w:rsid w:val="00EB60D9"/>
    <w:rsid w:val="00EB6D76"/>
    <w:rsid w:val="00EB6D8B"/>
    <w:rsid w:val="00EC181E"/>
    <w:rsid w:val="00ED3AAF"/>
    <w:rsid w:val="00EE236F"/>
    <w:rsid w:val="00EE5F3F"/>
    <w:rsid w:val="00EE6AB2"/>
    <w:rsid w:val="00EF6027"/>
    <w:rsid w:val="00F11F60"/>
    <w:rsid w:val="00F1448F"/>
    <w:rsid w:val="00F15158"/>
    <w:rsid w:val="00F20696"/>
    <w:rsid w:val="00F228BD"/>
    <w:rsid w:val="00F40E6C"/>
    <w:rsid w:val="00F60211"/>
    <w:rsid w:val="00F656B8"/>
    <w:rsid w:val="00F92D06"/>
    <w:rsid w:val="00FA1A55"/>
    <w:rsid w:val="00FB4648"/>
    <w:rsid w:val="00FB5626"/>
    <w:rsid w:val="00FC0A90"/>
    <w:rsid w:val="00FC0E62"/>
    <w:rsid w:val="00FC5B34"/>
    <w:rsid w:val="00FD59CA"/>
    <w:rsid w:val="00FD59D0"/>
    <w:rsid w:val="00FD6E13"/>
    <w:rsid w:val="00FE3526"/>
    <w:rsid w:val="00FE6887"/>
    <w:rsid w:val="00FE7F00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rsid w:val="00466E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35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84&amp;lang=p" TargetMode="External"/><Relationship Id="rId13" Type="http://schemas.openxmlformats.org/officeDocument/2006/relationships/hyperlink" Target="http://scm.oas.org/pdfs/2020/CP42268EKudo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Handbookpt.doc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drovo@oas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nam10.safelinks.protection.outlook.com/?url=https%3A%2F%2Flive.kudoway.com%2Fbr%2F110113679816&amp;data=05%7C01%7CAAristizabal%40oas.org%7C3308fe1cf0c649fe51a608da76ee1b77%7C4fdc3f2315064175958c37999cee0941%7C0%7C0%7C637953062275937920%7CUnknown%7CTWFpbGZsb3d8eyJWIjoiMC4wLjAwMDAiLCJQIjoiV2luMzIiLCJBTiI6Ik1haWwiLCJXVCI6Mn0%3D%7C3000%7C%7C%7C&amp;sdata=L4c6GPrEDaMKlEXsnyJ2I2%2BVqUphPV1V91WvYYpw4OQ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ve.kudoway.com/ad/220116386320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3</Words>
  <Characters>26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15</cp:revision>
  <cp:lastPrinted>2021-01-21T14:59:00Z</cp:lastPrinted>
  <dcterms:created xsi:type="dcterms:W3CDTF">2022-08-05T15:24:00Z</dcterms:created>
  <dcterms:modified xsi:type="dcterms:W3CDTF">2022-08-05T21:26:00Z</dcterms:modified>
</cp:coreProperties>
</file>